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3D8" w:rsidRDefault="00F57C8F" w:rsidP="00F57C8F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F57C8F">
        <w:rPr>
          <w:rFonts w:ascii="Times New Roman" w:hAnsi="Times New Roman" w:cs="Times New Roman"/>
          <w:sz w:val="24"/>
          <w:szCs w:val="24"/>
          <w:u w:val="single"/>
        </w:rPr>
        <w:t>SUBSTITUTE TEACHERS APPROVED FOR 25-26</w:t>
      </w:r>
    </w:p>
    <w:p w:rsidR="00F57C8F" w:rsidRDefault="00F57C8F" w:rsidP="00F57C8F">
      <w:pPr>
        <w:spacing w:after="0" w:line="240" w:lineRule="auto"/>
        <w:rPr>
          <w:rFonts w:ascii="Calibri" w:eastAsia="Times New Roman" w:hAnsi="Calibri" w:cs="Arial"/>
          <w:b w:val="0"/>
          <w:sz w:val="18"/>
          <w:szCs w:val="24"/>
        </w:rPr>
        <w:sectPr w:rsidR="00F57C8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270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6"/>
        <w:gridCol w:w="1456"/>
      </w:tblGrid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DAM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EXI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ID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Y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KRIDG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ELB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COR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OL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LE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D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NIEL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RFL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RAC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CRAF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LIS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NE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NK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HITN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RN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AR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T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R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U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LIS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VANS-BARN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HLE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GL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EA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NN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LEIG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RGN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OL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TTENCOUR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RIK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ONE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RIS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OULWARE</w:t>
            </w:r>
          </w:p>
        </w:tc>
        <w:tc>
          <w:tcPr>
            <w:tcW w:w="1456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ANNESBURG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AML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A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AWN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THAN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OW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NN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OW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S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OW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LL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OW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YDN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CKM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CHEL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ND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ANT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RN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UD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RN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ANES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RTON-RUNNE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RE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T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TISH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UTORA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Y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MP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M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PUT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MBER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T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ARLE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S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M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SW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IM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UDI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D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UDI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DREW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ISM VIER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SSI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IMBAN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ELSE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LAR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ENO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LAR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YDN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AKL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TRIC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BB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DAM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BB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YLAN</w:t>
            </w:r>
          </w:p>
        </w:tc>
        <w:bookmarkStart w:id="0" w:name="_GoBack"/>
        <w:bookmarkEnd w:id="0"/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F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HER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FF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IL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LLI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NATH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O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ORI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O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TTHEW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RB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RAVI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X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KEN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X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SSI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RABTRE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REY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RUMP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US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UNNINGHAM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Y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'ALESSI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L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RACI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NIE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ROTH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UGHERT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G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NN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NN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O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WEES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A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ICK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HYLLI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ITT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E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IX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BBI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SM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D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EX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EHLM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W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RIST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REX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AMA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DA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DA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BO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G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RIST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NC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UCI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N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NAL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N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COB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UP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RAC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ASTRIDG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LLI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DWARD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E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ERIN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THE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VA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RIST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lastRenderedPageBreak/>
              <w:t>EVER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DON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WING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ISADO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ELICIAN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ELL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RNIC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ISH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IH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OGL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OPPIAN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ERE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OUSHE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RANKL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MU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ROEDG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I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ROEDG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ITTAN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ANES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ELEST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EORGE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YT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ILK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OBBI JO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OD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M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OD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ITTAN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ODLE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BO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RBU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HAR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RD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EORG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OR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EL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AFF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IZABE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A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SSI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N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ISWOL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Y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H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M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 xml:space="preserve">ROSE 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MIL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EL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M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YNTH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P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 xml:space="preserve">VICKIE 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R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LE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T (DAY)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NN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TLAG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DG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DG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U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IBER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I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IZ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LSE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MBER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NDRIC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CK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ICK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CK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A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CK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AD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CK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OUST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GD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ITL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LDESHEIM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ZBE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EL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LLAR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IN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UL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OWL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UFF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G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UMME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ME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UNTING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ISMAI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FN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CK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BERT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GGER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UR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M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AI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M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IG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ANT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ERL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SSIC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RI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MO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RIES</w:t>
            </w:r>
          </w:p>
        </w:tc>
        <w:tc>
          <w:tcPr>
            <w:tcW w:w="1456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ARLES(BRONNIE)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RISTOPH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NGEL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R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YL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N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YNTH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S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YC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INIC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LAIR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LL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PHAN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Y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W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Y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TRIC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H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H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CENSK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ANDI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LGU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LINT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NG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EXI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NAPP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EVERLY SU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NIGH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ATH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OWALSK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JOR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RA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M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UCHOWIC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NAT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NGL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AY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RK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NA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THER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FF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UL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GASP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EXI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W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G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W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BO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NDSEY</w:t>
            </w:r>
          </w:p>
        </w:tc>
        <w:tc>
          <w:tcPr>
            <w:tcW w:w="1456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 xml:space="preserve">ADAM 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lastRenderedPageBreak/>
              <w:t>LOVELA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B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OWM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FFR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UCA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RIST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CK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PHAN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KHNIS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IA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N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DRE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N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G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KW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I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T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ENT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T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MBER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T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LEY D.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SONI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NAL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THEW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HOMA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TUSIA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T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CCOLLUM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GE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CCORMIC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YLE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CPEE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DIS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L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ONE'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REDIT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Y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DRE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EY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A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LB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RITTAN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LB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AV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L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IND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L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LYN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TCH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E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OOR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OOR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LT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ORG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A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O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ULLI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ERE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URPH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A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URPH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ARL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URRAY-TRUJILL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I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VOND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YER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L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AVARR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KYNZ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EW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HO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EW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GG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ICHO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RI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IKIR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V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OBL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Y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ORR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LYS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BLE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ZO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'BRIE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'DANIE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LIV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S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TER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RG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WE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NN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WE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DG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DENC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DRO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YAZM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RIS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RK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RIST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RRE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NIS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SCARELLA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BAI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TT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I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YNT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IZABE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ARSON-BROW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O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LS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CH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N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A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NNING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DWI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RK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AEL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ET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EONAR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IK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I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ITVOREC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B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OL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IMBER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OLS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LL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OW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LIAM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OWER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LO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RAT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LAIR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REH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YA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RI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AU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DFOR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A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MIRE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RLEATH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ASHEE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E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ONY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ESO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ERONI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ICHAR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BB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ZA-KING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IC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ICHARD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 SOND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IGG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OURTN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IGG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RISCIL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AR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U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BBI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NN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lastRenderedPageBreak/>
              <w:t>ROBI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ARLE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BI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IA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LD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ORM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OUS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ATRIC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UNY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O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LLI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EATH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NBOR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MI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NSON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MANTH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CARBOROUG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CO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CHUL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IFFI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COT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LIAM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EIT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P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ELF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H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IM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KAY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IMP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VI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INGLETAR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FAI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INGLETAR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CC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KAGG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SH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KIDMOR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THLE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LAYTON (PEACE)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LYSO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LOA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AL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L JR.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AL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ANIEL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AL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ONN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IT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ANC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IT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PHAN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MITH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V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APLE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AYLO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EWAR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NNIF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ILLW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ELCE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OLTZFU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ON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LL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RICKL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AR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ABO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IZABE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AYLO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L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E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R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HOMP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UDI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ILLMAN LEW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ERM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IMBER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AC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RAVI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NN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UCK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OLY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UCK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ROLD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UNDERWOOD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NNIF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ALENTIN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IL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AN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AN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AC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ANMET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ADELE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ELAZQUE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HAVEN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ELAZQUEZ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MICHA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ENES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OSEP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IN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IZABET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OWE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YNTHI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VOWEL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END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DDELL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RYSTA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SHINGT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M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TKI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ARLE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TKIN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TACE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T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HELC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ATT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ISAI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EIN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LIND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ESTL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DEID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ESTL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ATHANIEL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ESTOV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REBEKAH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HIPKEY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HIT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ERR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CK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ENNIFE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EB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NICHOL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K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DD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KER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ONNOR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K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ULIEN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LIAM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SHAU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LLIAMSO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HOMA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NDHAM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ONJOLI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NKLER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TERRI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TTEN</w:t>
            </w:r>
          </w:p>
        </w:tc>
        <w:tc>
          <w:tcPr>
            <w:tcW w:w="1456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PRISCILL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ITTENBACK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LIC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RICE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NDREA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RIGH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JAMES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RIGH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ELLI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WRIGHT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KAY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YASIN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AIME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YAT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CAROLINE</w:t>
            </w:r>
          </w:p>
        </w:tc>
      </w:tr>
      <w:tr w:rsidR="00F57C8F" w:rsidRPr="00F57C8F" w:rsidTr="00190636">
        <w:trPr>
          <w:trHeight w:val="20"/>
        </w:trPr>
        <w:tc>
          <w:tcPr>
            <w:tcW w:w="124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YATES</w:t>
            </w:r>
          </w:p>
        </w:tc>
        <w:tc>
          <w:tcPr>
            <w:tcW w:w="1456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57C8F" w:rsidRPr="00F57C8F" w:rsidRDefault="00F57C8F" w:rsidP="00F57C8F">
            <w:pPr>
              <w:spacing w:after="0" w:line="240" w:lineRule="auto"/>
              <w:rPr>
                <w:rFonts w:ascii="Calibri" w:eastAsia="Times New Roman" w:hAnsi="Calibri" w:cs="Arial"/>
                <w:b w:val="0"/>
                <w:sz w:val="18"/>
                <w:szCs w:val="24"/>
              </w:rPr>
            </w:pPr>
            <w:r w:rsidRPr="00F57C8F">
              <w:rPr>
                <w:rFonts w:ascii="Calibri" w:eastAsia="Times New Roman" w:hAnsi="Calibri" w:cs="Arial"/>
                <w:b w:val="0"/>
                <w:sz w:val="18"/>
                <w:szCs w:val="24"/>
              </w:rPr>
              <w:t>GREGORY</w:t>
            </w:r>
          </w:p>
        </w:tc>
      </w:tr>
    </w:tbl>
    <w:p w:rsidR="00F57C8F" w:rsidRDefault="00F57C8F" w:rsidP="00F57C8F">
      <w:pPr>
        <w:rPr>
          <w:sz w:val="24"/>
          <w:szCs w:val="24"/>
        </w:rPr>
        <w:sectPr w:rsidR="00F57C8F" w:rsidSect="00F57C8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F57C8F" w:rsidRPr="00F57C8F" w:rsidRDefault="00F57C8F" w:rsidP="00F57C8F">
      <w:pPr>
        <w:rPr>
          <w:sz w:val="24"/>
          <w:szCs w:val="24"/>
        </w:rPr>
      </w:pPr>
    </w:p>
    <w:sectPr w:rsidR="00F57C8F" w:rsidRPr="00F57C8F" w:rsidSect="00F57C8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NDQwtzA1NDMxMrRU0lEKTi0uzszPAykwrAUAp6ukMCwAAAA="/>
  </w:docVars>
  <w:rsids>
    <w:rsidRoot w:val="00F57C8F"/>
    <w:rsid w:val="006633D8"/>
    <w:rsid w:val="00E41531"/>
    <w:rsid w:val="00F5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5F367C"/>
  <w15:chartTrackingRefBased/>
  <w15:docId w15:val="{FC8CB2CF-8A6E-452C-B127-355D407F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F57C8F"/>
  </w:style>
  <w:style w:type="paragraph" w:styleId="BalloonText">
    <w:name w:val="Balloon Text"/>
    <w:basedOn w:val="Normal"/>
    <w:link w:val="BalloonTextChar"/>
    <w:uiPriority w:val="99"/>
    <w:semiHidden/>
    <w:unhideWhenUsed/>
    <w:rsid w:val="00F57C8F"/>
    <w:pPr>
      <w:spacing w:after="0" w:line="240" w:lineRule="auto"/>
    </w:pPr>
    <w:rPr>
      <w:rFonts w:ascii="Segoe UI" w:hAnsi="Segoe UI" w:cs="Segoe UI"/>
      <w:b w:val="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C8F"/>
    <w:rPr>
      <w:rFonts w:ascii="Segoe UI" w:hAnsi="Segoe UI" w:cs="Segoe UI"/>
      <w:b w:val="0"/>
      <w:sz w:val="18"/>
      <w:szCs w:val="18"/>
    </w:rPr>
  </w:style>
  <w:style w:type="paragraph" w:styleId="NoSpacing">
    <w:name w:val="No Spacing"/>
    <w:uiPriority w:val="1"/>
    <w:qFormat/>
    <w:rsid w:val="00F57C8F"/>
    <w:pPr>
      <w:spacing w:after="0" w:line="240" w:lineRule="auto"/>
    </w:pPr>
    <w:rPr>
      <w:rFonts w:asciiTheme="minorHAnsi" w:hAnsiTheme="minorHAnsi" w:cstheme="minorBidi"/>
      <w:b w:val="0"/>
      <w:sz w:val="22"/>
      <w:szCs w:val="22"/>
    </w:rPr>
  </w:style>
  <w:style w:type="paragraph" w:styleId="BodyText">
    <w:name w:val="Body Text"/>
    <w:basedOn w:val="Normal"/>
    <w:link w:val="BodyTextChar"/>
    <w:rsid w:val="00F57C8F"/>
    <w:pPr>
      <w:suppressAutoHyphens/>
      <w:spacing w:after="140" w:line="276" w:lineRule="auto"/>
    </w:pPr>
    <w:rPr>
      <w:rFonts w:asciiTheme="minorHAnsi" w:hAnsiTheme="minorHAnsi" w:cstheme="minorBidi"/>
      <w:b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57C8F"/>
    <w:rPr>
      <w:rFonts w:asciiTheme="minorHAnsi" w:hAnsiTheme="minorHAnsi" w:cstheme="minorBidi"/>
      <w:b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98</Words>
  <Characters>4689</Characters>
  <Application>Microsoft Office Word</Application>
  <DocSecurity>0</DocSecurity>
  <Lines>137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5-05-14T15:44:00Z</dcterms:created>
  <dcterms:modified xsi:type="dcterms:W3CDTF">2025-05-1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2197a-1e1f-48e4-93e3-04b730e6fbde</vt:lpwstr>
  </property>
</Properties>
</file>